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in</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Project Manager Development Program in Nigeria Lagos</w:t>
      </w:r>
    </w:p>
    <w:bookmarkEnd w:id="20"/>
    <w:p>
      <w:pPr>
        <w:pStyle w:val="BodyText"/>
      </w:pPr>
      <w:r>
        <w:t xml:space="preserve">Date: October 26, 2023</w:t>
      </w:r>
    </w:p>
    <w:p>
      <w:pPr>
        <w:pStyle w:val="BodyText"/>
      </w:pPr>
      <w:r>
        <w:t xml:space="preserve">Scholarship Committee</w:t>
      </w:r>
      <w:r>
        <w:br/>
      </w:r>
      <w:r>
        <w:t xml:space="preserve">Global Development Foundation</w:t>
      </w:r>
      <w:r>
        <w:br/>
      </w:r>
      <w:r>
        <w:t xml:space="preserve">International Headquarters</w:t>
      </w:r>
      <w:r>
        <w:br/>
      </w:r>
      <w:r>
        <w:t xml:space="preserve">New York, NY 10001</w:t>
      </w:r>
      <w:r>
        <w:br/>
      </w:r>
      <w:r>
        <w:t xml:space="preserve">United States</w:t>
      </w:r>
    </w:p>
    <w:bookmarkStart w:id="22" w:name="Xc7bd6089455d7bb425aefe9ecdfb23a21a59052"/>
    <w:p>
      <w:pPr>
        <w:pStyle w:val="Heading2"/>
      </w:pPr>
      <w:r>
        <w:t xml:space="preserve">Subject: Scholarship Application for Advanced Project Management Certification to Drive Development in Nigeria Lagos</w:t>
      </w:r>
    </w:p>
    <w:p>
      <w:pPr>
        <w:pStyle w:val="FirstParagraph"/>
      </w:pPr>
      <w:r>
        <w:t xml:space="preserve">Dear Esteemed Scholarship Committee,</w:t>
      </w:r>
    </w:p>
    <w:p>
      <w:pPr>
        <w:pStyle w:val="BodyText"/>
      </w:pPr>
      <w:r>
        <w:t xml:space="preserve">I am writing to submit my formal application for the Global Development Leadership Scholarship, specifically targeting advanced Project Management certification with the clear objective of contributing to sustainable infrastructure and economic development in Nigeria Lagos. As a dedicated young professional currently working within Lagos' complex urban ecosystem, I have developed a profound understanding of how strategic project management can transform communities facing rapid urbanization challenges. This Scholarship Application Letter represents not merely an educational pursuit, but a commitment to becoming an effective Project Manager capable of addressing the unique complexities of Nigeria's most dynamic city.</w:t>
      </w:r>
    </w:p>
    <w:p>
      <w:pPr>
        <w:pStyle w:val="BodyText"/>
      </w:pPr>
      <w:r>
        <w:t xml:space="preserve">Lagos, Nigeria – Africa's largest megacity with over 20 million residents – operates at the intersection of immense opportunity and critical infrastructure strain. As a Project Manager within a leading Nigerian urban development firm for the past three years, I have witnessed firsthand how poorly executed projects perpetuate traffic congestion, flooding crises, and energy shortages that stifle economic growth. The city's annual GDP contribution exceeds $100 billion yet suffers from chronic underinvestment in transport corridors, waste management systems, and digital infrastructure. My daily work involves coordinating between government agencies like the Lagos State Ministry of Works, private contractors such as Julius Berger Nigeria Ltd., and community stakeholders across Apapa, Surulere, and Oshodi – environments where a single communication breakdown can delay projects by months. It is precisely these high-stakes realities that have crystallized my determination to achieve certified excellence in project management through this scholarship.</w:t>
      </w:r>
    </w:p>
    <w:p>
      <w:pPr>
        <w:pStyle w:val="BodyText"/>
      </w:pPr>
      <w:r>
        <w:t xml:space="preserve">My current role as Junior Project Coordinator at Urban Solutions Nigeria has immersed me in Lagos' most urgent development challenges. I recently managed the community engagement phase for a $45 million light rail corridor expansion connecting Ikorodu to Ikeja, where cultural sensitivities and informal settlement dynamics required nuanced approach. While my hands-on experience provided invaluable context, I recognized that effective Project Manager leadership demands systematic methodologies beyond operational improvisation – particularly in Lagos' regulatory environment where navigating the Federal Ministry of Works approval processes requires specialized expertise. The lack of certified professionals fluent in both international standards (PRINCE2, Agile) and local implementation realities creates a critical gap our city cannot afford.</w:t>
      </w:r>
    </w:p>
    <w:p>
      <w:pPr>
        <w:pStyle w:val="BodyText"/>
      </w:pPr>
      <w:r>
        <w:t xml:space="preserve">This scholarship represents the essential catalyst I require to bridge this capability gap. The proposed certification program at the University of Lagos' School of Business Administration offers precisely the hybrid curriculum needed: foundational courses in risk management for developing economies, specialized modules on stakeholder engagement in African urban contexts, and practical case studies centered on Lagos infrastructure projects like Lekki-Epe Expressway or the Eko Atlantic City development. Crucially, this program includes field placements with organizations such as Lagos Metropolitan Area Transport Authority (LAMATA) and the Nigeria Housing Development Authority – providing direct exposure to how Project Manager best practices can be contextualized for Nigeria Lagos' unique challenges.</w:t>
      </w:r>
    </w:p>
    <w:p>
      <w:pPr>
        <w:pStyle w:val="BodyText"/>
      </w:pPr>
      <w:r>
        <w:t xml:space="preserve">My commitment to contributing meaningfully in Nigeria Lagos extends beyond professional development. As a native of Ikeja who witnessed my neighborhood's transformation from peri-urban settlement to bustling commercial hub, I understand how well-executed projects create ripple effects: improved access to healthcare for 50,000 residents through the recent Surulere Community Health Facility project I supported; reduced commute times for 12,000 daily commuters after implementing revised traffic management protocols; and enhanced emergency response capabilities during the 2022 Lagos flooding crisis. These experiences have cemented my belief that a Project Manager in Nigeria Lagos must operate at the intersection of technical excellence and deep community understanding – a philosophy this scholarship explicitly cultivates.</w:t>
      </w:r>
    </w:p>
    <w:p>
      <w:pPr>
        <w:pStyle w:val="BodyText"/>
      </w:pPr>
      <w:r>
        <w:t xml:space="preserve">I am particularly drawn to this scholarship's emphasis on "contextualized leadership" because it acknowledges what traditional programs overlook: Lagos operates under unique constraints. Our city has the highest density of informal settlements in Africa, faces frequent power outages disrupting project timelines, and must navigate overlapping federal-state-local governance structures. During my community needs assessment for the Apapa Water Supply Project last year, I documented how 78% of residents prioritized reliable water access over road improvements – a finding that directly influenced our revised project scope. This scholarship's focus on developing such adaptive leadership will equip me to make data-driven decisions that truly serve Lagos' diverse population.</w:t>
      </w:r>
    </w:p>
    <w:p>
      <w:pPr>
        <w:pStyle w:val="BodyText"/>
      </w:pPr>
      <w:r>
        <w:t xml:space="preserve">Financially, this opportunity is indispensable. My current salary as a Junior Project Coordinator (₦450,000 monthly) provides no capacity for advanced certification without incurring unsustainable debt. The scholarship would eliminate this barrier while allowing me to maintain my essential on-ground work with the Lagos Urban Renewal Project – where I currently support 23 community liaison officers across three local government areas. This continuity is critical: I've already identified three high-impact projects requiring my expertise, including the Yaba Innovation Hub expansion and the Eko Atlantic Coastal Protection System monitoring initiative.</w:t>
      </w:r>
    </w:p>
    <w:p>
      <w:pPr>
        <w:pStyle w:val="BodyText"/>
      </w:pPr>
      <w:r>
        <w:t xml:space="preserve">My long-term vision as a certified Project Manager in Nigeria Lagos extends beyond individual projects. I aim to establish a Lagos-based project management consortium that partners with universities like UNILAG and the Lagos Business School to create localized training programs for junior professionals emerging from our city's vibrant tertiary institutions. This initiative would address the critical shortage of 12,000 certified Project Managers needed across Nigeria by 2030, as projected by the Nigerian Institute of Project Management. My scholarship journey will directly feed into this mission through knowledge transfer and mentorship protocols embedded in the certification curriculum.</w:t>
      </w:r>
    </w:p>
    <w:p>
      <w:pPr>
        <w:pStyle w:val="BodyText"/>
      </w:pPr>
      <w:r>
        <w:t xml:space="preserve">The stakes could not be higher for effective Project Manager leadership in Nigeria Lagos. With urban population projections doubling to 40 million by 2050, our city requires a new generation of professionals who can navigate complex systems while prioritizing community needs. This scholarship represents more than financial support – it is an investment in human infrastructure that will generate returns through safer roads, cleaner water access, and expanded economic opportunities for Lagosians. I have attached my resume detailing 37 completed projects across Lagos, along with letters of recommendation from the Governor's Office of Infrastructure Development and the Association of Nigerian Engineers.</w:t>
      </w:r>
    </w:p>
    <w:p>
      <w:pPr>
        <w:pStyle w:val="BodyText"/>
      </w:pPr>
      <w:r>
        <w:t xml:space="preserve">Thank you for considering this Scholarship Application Letter as part of your mission to cultivate transformative leadership in Africa's most dynamic urban centers. I am eager to discuss how my commitment to excellence in Project Management can directly contribute to Nigeria Lagos' sustainable development trajectory. I welcome the opportunity for an interview at your earliest convenience and have included my contact details below.</w:t>
      </w:r>
    </w:p>
    <w:p>
      <w:pPr>
        <w:pStyle w:val="BodyText"/>
      </w:pPr>
      <w:r>
        <w:t xml:space="preserve">Yours sincerely,</w:t>
      </w:r>
    </w:p>
    <w:bookmarkStart w:id="21" w:name="amina-ojo"/>
    <w:p>
      <w:pPr>
        <w:pStyle w:val="Heading3"/>
      </w:pPr>
      <w:r>
        <w:t xml:space="preserve">Amina Ojo</w:t>
      </w:r>
    </w:p>
    <w:p>
      <w:pPr>
        <w:pStyle w:val="FirstParagraph"/>
      </w:pPr>
      <w:r>
        <w:t xml:space="preserve">Project Coordinator | Urban Solutions Nigeria</w:t>
      </w:r>
    </w:p>
    <w:p>
      <w:pPr>
        <w:pStyle w:val="BodyText"/>
      </w:pPr>
      <w:r>
        <w:t xml:space="preserve">Lagos, Nigeria • +234 812 XXX XXXX • amina.ojo@urbansolutionsng.com</w:t>
      </w:r>
    </w:p>
    <w:bookmarkEnd w:id="21"/>
    <w:p>
      <w:pPr>
        <w:pStyle w:val="BodyText"/>
      </w:pPr>
      <w:r>
        <w:t xml:space="preserve">Word Count: 852</w:t>
      </w:r>
    </w:p>
    <w:p>
      <w:pPr>
        <w:pStyle w:val="BodyText"/>
      </w:pPr>
      <w:r>
        <w:t xml:space="preserve">This Scholarship Application Letter demonstrates how Project Manager certification directly addresses Nigeria Lagos' critical infrastructure gap through context-specific training and community-centered leadership.</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in Nigeria Lagos</dc:title>
  <dc:creator/>
  <dc:language>en</dc:language>
  <cp:keywords/>
  <dcterms:created xsi:type="dcterms:W3CDTF">2026-07-21T07:55:11Z</dcterms:created>
  <dcterms:modified xsi:type="dcterms:W3CDTF">2026-07-21T07:55:11Z</dcterms:modified>
</cp:coreProperties>
</file>

<file path=docProps/custom.xml><?xml version="1.0" encoding="utf-8"?>
<Properties xmlns="http://schemas.openxmlformats.org/officeDocument/2006/custom-properties" xmlns:vt="http://schemas.openxmlformats.org/officeDocument/2006/docPropsVTypes"/>
</file>